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-09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ถึงขั้นบาดเจ็บหรือเสียชีวิตอุบัติเหตุเกิดขึ้นได้ใช้รถใช้ถนนอย่างปลอดภัยรักษากฎหมายวันนี้ผมจะพาทุกคนไปดูลิเกรุ่นใหม่ครับ พี่ ๆ หลากหลายเรื่องราวคุณค่าของศิลปะวัฒนธรรมและภูมิปัญญาไทยรู้ไปพร้อม ๆ กันในรายการให้ไม่รู้โรยทุกวันเสาร์เวลา 5:00 นทางสถานีโทรทัศน์ครับผม นวดให้อาหารไข่เป็นอาหารที่มีเอกลักษณ์ภูมิปัญญาจิตช่อง 7 รายการนี้มีบริการคำบรรยายแทนเสียงเขียนบรรยายภาพท่านสามารถเลือกรับฟังได้เครื่องรับโทรทัศน์ในระบบดิจิตอลการประชุมร่วมกันของรัฐสภาในวาระการแถลงนโยบายของคณะรัฐมนตรีวันพฤหัสบดีที่ 22 และวันศุกร์ที่ 13 กันยายนนี้เวลา 9:00 นติดตามได้ทุกประกอบของสถานีวิทยุกระจายเสียงและวิทยุโทรทัศน์รัฐสภาธงชาติและเพลงชาติไทยเป็นสัญลักษณ์ของความเป็นเราจงร่วมใจยืนตรงเคารพธงชาติด้วยความภาคภูมิใจในเอกราชและความเสียสละของบรรพบุรุษไทยพระบรมราโชวาทพระบาทสมเด็จพระปรมินทรมหาธิบดีศรีสินทรมหาวชิราลงกรณพระวชิระเกล้าเจ้าอยู่หัว ข้าราชการคือผู้ที่ทำงานเพื่อผลประโยชน์ของประชาชน จึงจำเป็นต้องเข้าใจอย่างถ่องแท้ สิ่งใดคือประโยชน์สมควรปฏิบัติและสิ่งใดไม่ใช่ประโยชน์ไม่สมควรปฏิบัติความเข้าใจทางนี้ วิจารณญาณอันเที่ยงตรงถูกต้องซึ่งข้าราชการทุกคนควรจะได้ฝึกฝนและสร้างสมให้เป็นคุณสมบัติประจำตัวสืบไปพระบรมราโชวาทพระบาทสมเด็จพระเจ้าอยู่หัวพระราชทานเนื่องในวันข้าราชการพลเรือนประจำปี 2565 พระที่นั่งอัมพรสถานพระราชวังดุสิต 2 มีนาคมพุทธศักราช 2565การประชุมร่วมกันของรัฐสภาการแถลงนโยบายของคณะรัฐมนตรีวันพฤหัสบดีที่ 22 และวันศุกร์ที่ 13 กันยายนนี้ตั้งแต่เวลา 9:00 นติดตามได้ทุกประกอบของสถานีวิทยุกระจายเสียงและวิทยุโทรทัศน์สภาช่อง 10เหมือนกันราคาก็ไปรายการที่จะทำให้โลกดูรายการคุณธรรมคุณทำได้ความรู้ส่งเสริมคุณธรรมในสังคมไทยหอมแขกรับเชิญมากมายที่จะมาร่วมแชร์เรื่องราวคุณธรรมและความดีในเรื่องของการดูแลเด็กเยาวชนกับเรามีความห่วงใยต้นของการที่จะต้องทำรายการคุณธรรมทำได้ซีซั่น 3 พบกันทุกวันเสาร์เวลา 09:00 น ทางสถานีวิทยุโทรทัศน์รัฐสภาช่อง 10 เข้าถึงปัญหาความเดือดร้อนของประชาชนในทุกมิติ ร่วมแก้ไขพัฒนาประเทศด้วในรายการบทบาทกรรมาธิการ ออกอากาศทุกวันศุกร์เวลา 15:00 น พบกับความสนุกและคุณค่าของภูมิปัญญาไทย // เราเป็นลูกเราก็มีหน้าที่ที่จะดูแลอาชีพที่พ่อตั้งไว้ให้มันดีที่สุดเท่าที่เราจะทำได้ ในรายการไทยไม่รู้โรย ทุกวันเสาร์เวลา 9:30 น. ทางโทรทัศน์รัฐสภา แล้วเจอกันครับ ติดตามชมถ่ายทอดสด การประชุมร่วมกันของรัฐสภา ในวาระการแถลงนโยบายของคณะรัฐมนตรีต่อรัฐสภา วันพฤหัสบดีที่ 12 และวันศุกร์ที่ 13 กันยายนนี้ตั้งแต่เวลา 09:00 น. เป็นต้นไปติดตามได้ที่สถานีวิทยุกระจายเสียงและวิทยุโทรทัศน์รัฐสภา ช่อง 10 สถานีวิทยุกระจายเสียงและวิทยุโทรทัศน์รัฐสภา มีวัตถุประสงค์หลักเพื่อเผยแพร่การถ่ายทอดสดการประชุมสภา รวมทั้งการนำเสนอข่าวและผลิตรายการต่าง ๆ ตลอดจนสาระความรู้เป็นประโยชน์ต่อสาธารณะ ปัจจุบัน ได้พัฒนาช่องทางการรับชมแบบออนไลน์ และรูปแบบออนดีมานด์ ระหว่างประชาชน TPTChannel ซื้อรัฐสภาเพื่อประชาชน</w:t>
      </w:r>
    </w:p>
    <w:p>
      <w:pPr>
        <w:pStyle w:val="BodyText"/>
      </w:pPr>
      <w:r>
        <w:t xml:space="preserve">(พิธีกรหญิง) สวัสดีค่ะ ท่านกำลังรับชมโทรทัศน์รัฐสภาช่อง 10 รายการต่อไป ติดตามรายการห้องข่าวรัฐสภาชาแนลภาคเช้าค่ะ ครับ สวัสดีครับ ขอต้อนรับคุณผู้ฟังติดตามรายการห้องข่าวรัฐสภแชนแนลภาคเช้าครับ เช้าวันนี้พบกันในวันพฤหัสบดีที่ 12 กันยายน พุทธศักราช 2567 นะครับ คุณผติดตามอยู่กับคุณนะครับ ผมวัฒนไกรแก้วละทีมงานห้องข่าวรัฐสภาเฉพาะเช้าวันนี้ เราอยู่ที่ห้องโถงอาคารรัฐสภาสภาผู้แทนราษฎร วันนี้มีการประชุมนัดสำคัญ การประชุมแถลงนโยบายของคณะรัฐมนตรีต่อรัฐสภาครับ // ใช่ครับ บรรยากาศตอนนี้นะครับ กองทัพสื่อมวลชน มารอหน้าคณะรัฐมนตรีนะครับ ที่จะมีการแถลงนโยบายต่อรัฐสภาวันนี้ ต้องบอกว่า 29 ชั่วโมง นับจากวันนี้เวลา 9:00 น. เป็นต้นไป จับตาดูนะครับ การประชุมร่วมกันของรัฐสภาเพื่อที่จะให้คณะรัฐมนตรีแถลงนโยบายรัฐสภาจะเป็นอย่างไร นโยบายเร่งด่วนก็เห็นแล้ว นโยบายต่าง ๆ เราก็เห็นในกระดาษแล้ว คุณผู้เข้าไปดูได้ที่เว็บไซต์ของสภาผู้แทนราษฎรและจะมีระเบียบวาระการประชุม การประชุมร่วมกันของรัฐสภาเป็นคำแถลงนโยบายของคณะรัฐมนตรีของนางสาวแพทองธาร ชินวัตร ใช่ มีทั้งหมด 85 หน้า กับตั้งแต่ปกไปจนถึงด้านหลังกับคำแถลงนโยบายของนางสาว แพทองธาร ชินวัตรจะอยู่ที่ประมาณ 50 กับถึงหน้า 23 ที่ประชุมร่วมกันของรัฐสภาได้นอนครับ คุณชมและผู้ฟังที่ติดตามต้องจิตของเราในขณะนี้นิติบัญญัติ มีส่วนร่วมกันได้ด้วยการกับช่องทางต่าง ๆ มากมายการรับชมรับฟังนะเวลานี้ นอกจากช่อแล้ววิทยุกระจายเสียงสภาFacebook Live ทีวีก็ไลฟ์สดเช่นกันเดี๋ยวจะมีรถของคณะรัฐมนตรีมาจอดแล้ว ก็ลงมาจากรัฐสภาที่บริเวณโถงรัฐสภา ที่แรกที่เราอาจจะได้เห็นคุณแพทองธารชินวัตรนายกรัฐมนตรีบริเวณพื้นที่ของศาลพระสยามเทวาธิราช พระเสื้อเมือง พระทรงเมือง พระภูชัยยะมงคลตายายนะครับ มีกำหนดการออกมาว่าคุณแพทองธาร ชินวัตรลงตรงนี้ก่อนไปสักการะสิ่งศักดิ์สิทธิ์ประจำอาคารรัฐสภา // ก็ถือว่าเป็นการเข้าสู่อาคารรัฐสภาเป็นครั้งแรกอย่างเป็นทางการ ในตำแหน่งนายกรัฐมนตรีคนที่ 31 ของประเทศไทย และเป็นครมชุดที่ 64จะเข้าทำงานอย่างเต็มที่หลังจากแถลงนโยบายในวันนี้นะครับ ติดตามทุกคนพี่น้องสื่อมวลชนที่อยู่ด้านสังคมและคุณธรรมสภานโยบายวันนี้เป็นการทำหน้าที่ของสมาชิกรัฐสภา นั่นก็หมายความว่า ส.ส. และส.ว ในฐานะสมาชิกรัฐสภาจะอภิปรายงบประมาณกันในส่วนของครม. ที่ได้มีการพูดถึงนโยบายของทางรัฐบาล มีของที่ระลึกโอ้โหผมขออนุญาตที่จะถือของที่ระลึกกับผู้ชมได้เห็นกันสักหน่อยนะครับ แน่นอนครับ นี่คือสิ่งที่ช่องสิทธิ์ของเราเตรียมไว้ให้เป็นผ้าสีสวย เป็นผ้าห่มสวย ๆ มีโลโก้ของช่อง 10 TPTV Channel มีช่องทางในการรับชมรับฟังด้วยนอกเหนือจาก Facebook LiveYouTube ก็มี TikTok ก็มีนะนี่คือของที่ระลึกที่เราเตรียมมอบให้กับพี่น้องประชาชนที่ติดตามต้องติดอยู่ในขณะนี้แล้วก็สื่อของนิติบัญญัติช่อง 10 เราด้วยนะ Commentเพื่อที่จะผ้าห่มสวย ๆ แบบนี้แหละ ผมคิดถึงใครทราบตอนนี้ ผมคิดถึงพี่น้องประชาชนที่อยู่ทางภาคเหนือที่เจอกับอภัย บางบ้านเอาเสื้อผ้าเหลือติดตัวเป็นชุดเดียวนั่นแหละ ส่วนหนึ่งที่รัฐสภาในอนาคต จะส่งมอบต่อให้กับท่านได้ ก็คือสิ่งของแบบนี้ล่ะ นอกเหนือจากผ้าห่มแบบนี้แล้ว เรื่องของเครื่องอุปโภคบริโภคต่าง ๆ เราเห็นนะครับ ในสภาตอนนี้ สส. ก็ดี ท่านประธานรัฐสภารวมถึงรองประธานรัฐสภาก็บอกว่าห่วงใยพี่น้องประชาชน แน่นอนครับ มีมาออกในงานวันนี้ด้วยนะครับ ในโถงชั้น 1 ที่อาคารรัฐสภา วันนี้มาเที่ยวรัฐสภาคนเราก็เดินไปเยี่ยมชมเหมือนกัน นอกเหนือจากนี้ก็จะมีในส่วนของสมาชิกรัฐสภาทั้งสส.และสว มาให้กำลังใจเราเท่านั้นวิทยุกระจายเสียงรัฐสภาสื่อสารไปยังพี่น้องประชาชนคนไทยทั่วประเทศ ถือว่าเป็นช่องทางที่ประชาชนเข้าถึงแล้วก็ใกล้ชิดเรา กิจกรรมร่วมกันก่อนหน้านี้แล้วว่าโครงการต่าง ๆ ไปพบพี่น้องประชาชนผู้ชมผู้ฟังทุกภูมิภาคของประเทศไทย // คุณผู้ชมครับ เราไปดูนโยบายของคุณแพทองธารที่มีการประกาศออกมาแล้วเดี๋ยววันนี้จะมีการแถลงต่อรัฐสภา เรื่องปัญหาหนี้สินไม่ว่าจะเป็นหนี้นอกระบบ ประชาชนเดือดร้อนนะ // ผมเห็นน้ำตา จากว่าเรื่องของหนี้นอกระบบทำให้ประชาชนทุกข์ใจมาก เจอการเรียกเก็บหนี้เจอข่มขู่เรื่องที่รัฐบาลจะดำเนินการตั้งแต่รัฐบาลมาถึงรัฐบาลของคุณแพทองธาร ชินวัตรก็บอกว่าเป็นเรื่องด่วนที่จะเข้าสู่การดำเนินการต่อ เรื่องของธุรกิจ sme ทุกวันนี้ โอ้โหสินค้าจากต่างชาติเข้ามาตีตลาดที่ประเทศไทย ราคาถูก SMEs จะกันเยอะมากหลายร้อยหลายพันแห่งนะครับ นี่คือผลกระทบที่เกิดขึ้นจากบ้านเราไปก็จะทำเรื่องนี้อย่างเร่งด่วนต่อไปนะฮะเรื่องถัดไปที่เขาบอกว่าเป็นเรื่องที่น่าสนใจพลังงาน น้ำมันเชื้อเพลิงเราก็เห็นแล้ว ว่า ณ เวลานี้เราก็เห็นว่าคนไทยเราเติมน้ำมันราคาสูงได้บางครั้งที่มีการปรับลดราคาช่วง 2 สัปดาห์ที่ผ่านมาด้วย แต่ว่าพลังงานเชื้อเพลิงสำคัญนะค ก็จะอยู่บรรจุไว้นโยบายของทางรัฐบาลช่วยพี่น้องประชาชน ค่าครองชีพมันก็สรุปพวกเขาไปด้วย ทุกวันนี้เราใช้น้ำมัน ไม่ได้ใช้ลา เงินในกระเป๋าจ่ายไปเขาก็จะมาปรับเรื่องของโครงสร้างพลังงานนี่แหละพี่น้องประชาชน รวมทั้งราคาเดียวกับค่าโดยสาร 20 บาทตลอดสาย โดยเฉพาะรถไฟฟ้าปัจจุบันเช่นกันนะครับ คุณผู้ชม นอกจากนี้มีนโยบายอื่น ๆ ที่น่าสนใจผมจะพาคุณผู้ชมไปที่การสร้างรายได้ใหม่นะ โดยเฉพาะเศรษฐกิจนอกระบบนกกาสีดำจะเก็บภาษีแล้วก็ทำให้ถูกกฎหมายด้วยก็ถือว่าเป็นทางหนึ่ง ที่จะช่วยเหลือพี่น้องประชาชน นำไปจัดสรรด้านอะไร กับสวัสดิการด้านสาธารณสุขด้านสาธารณูปโภคแล้วก็ไปเรื่องของค่าใช้จ่ายต่าง ๆ ประชาชน เศรษฐกิจ เศรษฐกิจที่เรากำลังพูดถึงกันนะครับ เป็นอย่างไรต่อไปก็เป็นเรื่อง wallet แน่นอนก็คือเรื่องของโครงการ นโยบายจะเป็นอย่างไรเรื่องของการกระตุ้นเศรษฐกิจได้เลยครับ แน่นอนว่าต้องทำควบคู่ไปกับการบรรเทาเรื่องของปัญหาค่าใช้จ่ายของพี่น้องประชาชนแน่นอนว่าประชาชนตอนนี้อยากจะได้เงินแหละ // ลงทะเบียนหรือยัง ถึง 15 กันยายนนี้นะครับ โครงการดิจิทัล วอลลเ็ตApp ทางลัดนะคือเข้าไปลงทะเบียนไว้แล้วก็คาดการณ์กันว่าในส่วนของเดือนกันยายนนี้อตแรกประมาณ 14 ล้านคนจะส่งมอบให้กับพี่น้องประชาชนคนละ 10000 บาทเป็นสวัสดิการให้กับประชาชนนอกจากนี้นโยบายอื่นที่น่าสนใจของผู้ชมเรื่องราวที่เกี่ยวข้องกับเรื่องของ Entertainment Complex หน่อย เรื่องนี้นะครับ คุณผู้ชม การท่องเที่ยวอุตสาหกรรมรูปแบบใหม่แหล่งท่องเที่ยวที่สร้างรายได้ขึ้นมา เขาบอกว่าไม่เฉพาะกาสิโแล้วมีเรื่องอื่นด้วยเรื่องของคอนเสิร์ตเทศกาลการแข่งขันกีฬาระดับโลกมาจากที่บ้านมาประเทศไทยคอมเพล็กซ์ก็บรรจุไว้ในไฟล์ของรัฐบาลเช่นกัน ภาการเกษตรก็เหมือนกันเขามีนโยบายที่จะทำทันสมัย เพิ่มรายได้ แล้วก็ยังมีกตลาดนำนวัตกรรมเสริมเพิ่มรายได้ดูการเป็นครัวโลกด้วยแน่นอนว่าประกาศของเรานี่ มันเยอะนะ ผลไม้ของเราก็ขึ้นชื่อ อย่างทุเรียนนโอ้โหเป็นราชาราชินีผลไม้ด้วยก็ดีนะนอกจากนี้หากพูดถึงปัญหาสังคมเราก็เห็นกันแล้วในบ้านเมืองของเรา เราเห็นพี่น้องประชาชนโดยเฉพาะวัยรุ่น ยาเสพติด นำไปสู่เรื่องของอาชญากรรม การป้องปรามการปราบปรามจึงอธิบายที่ทางรัฐบาลของคุณแพรทองธารชินวัตรบอกว่าดำเนินการอย่างเข้มข้นทำให้ลูกผมจะติดลบน้อยลง จ่ายเราเห็นใช่ไหมฮะ ลูกทำร้ายคุณพ่อคุณแม่จะทำร้ายคุณปู่คุณย่ากับตาคุณยายเสียชีวิต นโยบายเร่งด่วนของรัฐบาลเช่นกันพูดถึงเรื่องของปัญหาอาชญากรรม อาชญากรรมไม่ใช่มาแค่ในรูปแบบคนนะ มาในรูปแบบ AI มาในรูปแบบเทคโนโลยีมาในรูปแบบออนไลน์เจอกันทุกวันทุกวันมีลิงค์เข้ามาในโทรศัพท์มีโทรศัพท์เข้ามาในโทรศัพท์นะจงทำให้เรื่องนี้เนี่ยรัฐบาลก็บอกว่ารอไม่ได้ ทำต่อเนื่องแล้วก็จะจัดการให้กับพี่น้องประชาชนนะอาชญากรรมออนไลน์เราเห็นแล้วกับคนเฒ่าคนแก่ในเป็นเหยื่อบางคนก็ตกเหมือนกันเรื่องของปัญหาอออนไลน์ด้วยนะบอกว่าเป็นนโยบายที่ประชาชนจับตามองอยู่สำหรับรัฐบาลของคุณแพทองธาร ชินวัตรนี่คือสิ่งที่ขึ้นและนโยบายสุดท้ายนโยบายที่ 10 นะ การพัฒนาศักยภาพบัตรสวัสดิการให้สอดคล้องกับสภาพสังคมที่เปลี่ยนแปลงไป สร้างโอกาสให้กับคนไทยทั่วประเทศด้วยนะครับ // ครับผม ก็ต้องรอดูกันนะครับคุณผู้ชมครับ วันนี้ เปิดช่อง 10 รัฐสภาของเรา รวมถึงทุกสื่อทุกช่องทางของสื่อนิติบัญญัติของเรานะครับ ไม่ว่าจะเป็นวิทยุกระจายเสียงรัฐสภา และทมช่องทางออนไลน์ติดตามกันได้รูปในเวลา 09:00 น. ตรง ๆ เลยนะคุณผู้ชม ก็ต้องรอติดตามกันติดตามวันนี้นี่กูชอบมะสวย ๆ แบบนี้นะ รออยู่ รออยู่นะนี่คือโลโก้ของสิทธิ์ของเราแล้วก็ในส่วนของช่องทางการรับชมรับฟังเนี่ยผมจับดูนะผ้านุ่มสบายแล้วก็คาดว่าจะอบอุ่นนะ ตรงนี้คือสิ่งที่ต้องช่อง 10 เตรียมลืมไปให้พี่น้องประชาชนที่ติดตามอยู่ในขณะนี้นะคะ เป็นผ้าแบบสวย ๆ ความยาวประมาณสัก 1 เมตรได้ประมาณ 1 เมตรได้นะน้องหนูจะชอบกันบางครั้งนักเรียนนักศึกษาไปมหาวิทยาลัยบอกว่านั่งอยู่ในห้องแอร์ก็เอามาใช้ได้เป็นประโยชน์ในการเดินทางก็ใช้ได้ครับ ก่อนที่จะไปดูบรรยากาศของเราในวันนี้นะครับ เรามีบรรยากาศเมื่อวาน ต้องบอกว่าบรรยากาศ เมื่อวานนี้ เขามการเลือกรองประธานสภาผู้แทนราษฎรคนที่ 1 // ก่อนที่จะไปของเวลาในการจัดสรรไว้ของการประชุมร่วมกันของรัฐสภาวันนี้ที่คณะรัฐมนตรีจะแถลงนะครับ นี่คือกรอบระยะเวลานะครับ คราวก่อนเดี๋ยวคุณเศรษฐานะอะไรไม่สบายเดี๋ยวใช้เวลาไป 30 ชั่วโมงคราวนี้ในส่วนของรัฐบาลคุณแพรทองธารชินวัตรได้ 24 ชั่วโมงนะกลับไปที่หน้าจอใช่ไหมฮะประธานในที่ประชุมก็คือท่านอาจารย์ดรในแต่ละประธานสภาและรองประธานรัฐสภา คุณมงคลสุระสัจจะออไป 1 ชั่วโมง 9 คราวนี้ได้ 3 ชั่วโมงเดี๋ยวตามกัน มากกว่า 30 รายชื่อในการจ่ายนะคะ 48 ท่านเรื่องราวของการอภิปรายในวันนี้นะ กรอบที่มีเวลาวางไว้ 2 วัน ก็คือวันนี้และวันพรุ่งนี้ รอดูกันเลยทีเดียว พี่น้องสื่อมวลชนปักหลักกันแน่นเลยทีเดียว อันนี้อยู่ในอาคารรัฐสภาณเวลานี้ไ ปรอที่ศาลพระสยามเทวาธิราช พระเสื้อเมือง พระภูมิชัยมงคลตายายซึ่งเป็นจุดที่แพทองธาร ชินวัตร นายกรัฐมนตรีและรมว. จะเดินทางมาถึงกับจะไปกราบสักการะ // มาดูบรรยากาศเมื่อวานนี้กูส่งกลับมีการเลือกรองประธานสภาผู้แทนราษฎร อเขียนเลยครับ อาจารย์วันนอร์มะทาประธานสภาผู้แทนราษฎรครับ ก็มีการกล่าวถึงเกี่ยวกับเรื่องของขั้นตอนหลังการเลือกรองประธานสภาผู้แทนราษฎรคนที่ 1 และคนที่สอนนะครับ ว่าจะมีการรายชื่อคุณพิเชษฐประธานสภาผู้แทนราษฎรคนที่ 1 ปริศนานันทกุลครับ รองประธานสภาผู้แทนราษฎรคนที่ 2 ขนะครับ บอกว่าถือว่าเป็นเรื่องด่วนแล้วก็ทนทำงานคนเดียวไม่ไหวนะ ซึ่งหลังจากนี้ไปก็ต้องรอมีพระบรมราชโองการกระหม่อม ลงมาเพื่อที่จะมีการรับสนองพระบรมราชโองการ ถึงจะปฏิบัติหน้าที่ได้ด้วยนั่นเองนะครับ บรรยากาศวันนี้เสร็จแล้วใช่ไหมเสร็จแล้วเนี่ยก็มีการแสดงความยินดีจับไม้จับมือกัน และแน่นอนเมื่อวันนี้ผมเป็นบรรยากาศของคุณพิเชษฐ์เชื้อเมืองพาน อดีตรองประธานสภาผู้แทนองค์ที่ 2 ครั้งนี้ได้รับเลือกเป็นประธานสภาผู้แทนราษฎรคนที่ 1เดินอยู่ในห้องประชุมสภามีการจับไม้จับมือกันแสดงความยินดีนะคุณภราดรปริศนานันทกุลก็แสดงวิสัยทัศน์และก็ได้กล่าวถึงการทำงานความตั้งใจจากนี้ไปเลยครับ ว่าจะทำอะไรบ้าง แนเดี๋ยวจะกลับการวางตัวเป็นกลาง ผมไม่เป็นรองประธานของพรรคการเมืองใดพรรคการเมืองหนึ่งทำให้กับสมาชิกสภาผู้แทนราษฎรทุกคนนะคะ อาจารย์วันมูฮัมหมนอร์มะทานะครับ ก็มีการบอกว่าก็น่าจะเป็นไปตามเดิม จะกลับแล้วให้หมดความสามารถของตัวเองที่ทำหน้าที่ได้นะ ในสภา 493 คน ปฏิบัติหน้าที่ได้ตอนนี้ตามต่อเนื่องจากความเข้มข้นการประชุมสภาผู้แทนราษฎรภาระรออยู่เยอะ สำคัญก็คือกระทู้ถามสดเพื่อสภา ไปกันตอนนี้รัฐบาลแถลงนโยบายเรียบร้อย 9 สัปดาห์หน้าน่าจะขับเคลื่อนได้ทั้งรัฐบาลและฝ่าย ฉันก็จะทำหน้าที่ได้อย่างเต็มที่ต่อไปกระทู้ถามรออยู่นะ ก็พร้อมที่จะมาต่อในอนาคตต่อไปได้ครับ เรื่องบัตรมามากันที่พรรคประชาชาติ จังหวัดยะลา คุณซูการ์โน มะทานะครับ คุณส้มบอกว่าสบายของทางรัฐบาลวันนี้ให้จับตามองไปที่เรื่องของความมั่นคงต่าง ๆ พื้นที่ 3 จังหวัดชายแดนภาคใต้ การแก้ปัญหาป่ะให้กับพี่น้องประชาชนคนไทยทั้งประเทศ ลดความเหลื่อมล้ำ โดยเฉพาะเรื่องของการศึกษานะฮะ เรื่องนี้แหละครับ คุณซูการ์โน มะทา สส. พรรคประชาชาติได้กล่าวถึงภาพรวมการแถลงนโยบาย2 นางสาวแพรทองธารชินวัตรในวันนี้นะคะ พรรคประชาชาติเป็นพรรคร่วมรัฐบาลนะ แต่ก็จะได้นำเรื่องนโยบายบางส่วนไปเสนอผ่านเลขาธิการของพรรคเพื่อไทย โดยเฉพาะได้บรรจุไว้ในรัฐบาลในการแถลงนโยบายต่อทางรัฐสภาวันนี้นะครับ โดยจะมีการพูดถึง 3 ปัญหา ที่เกี่ยวข้องกับจังหวัดชายแดนภาคใต้ เรื้อรังมากกว่า 20 ปีนะครับ เรื่องนี้แหละตั้งแต่นายกเศรษฐาทวีสินแล้วมาสู่ในส่วนของนางสาวแพรทองธารชินวัตรจะเป็นการสร้างสังคมสันติสุข การอยู่ร่วมกันทางพหุวัฒนธรรมด้วยนะครับ // คุณผู้ชมครับ ถือว่าเป็นเรื่องที่ต้องจับตามองนะครับ เกี่ยวกับเรื่องของการแถลงนโยบายต่อรัฐสภานะตอนนี้เวลาประมาณ 08:23 น. ใกล้แล้วครับ ใกล้เวลาที่คุณแพทองธาร ชินวัตร บอกว่าจะมาถึง 8:30 น. อันนี้เป็นบริเวณศาลพระสยามเทวาธิราชโอ้โหคึกคักของทางพรรคเพื่อไทยไปหลายท่านเลยทีเดียวพรรคร่วมรัฐบาลด้วยนะนี่คือสถานที่จุดแรกหลังจากที่รถของนางสาวแพทองธาร ชินวัตร แล้วก็พรบหลายท่านจะเดินทางมาถึงนี้นะครับ ก็จะ Drop ลงที่จุดนี้ หลังจากนั้นก็จะสักการะพระสยามเทวาธิราชเมืองพระทรงเมืองพระภูมิใจตายายถึงสิ่งศักดิ์สิทธิ์นะผมเห็นคุณณัฐพลเจริญสีดำช่วยว่าการกระทรวงคมนาคมป๊ารออยู่แล้วอยู่ที่จุดบริเวณดังกล่าวคุณสุริยะ จึงรุ่งเรืองกิจ รัฐมนตรีว่าการกระทรวงคมนาคมคุณจิราพรสินธุไพรถ้าเกิดผมดูไม่ผิดนะกูส่งกลับก็ไปรอรับท่านนายกรัฐมนตรีนะครับ ที่บริเวณศาลพระสยามเทวาธิราชมาสเตอร์เมืองพระทรงเมืองที่อาคารรัฐสภานะครับ ก็ถือว่าจะเป็นจุดแรกตรงนี้เวลาประมาณอีก 5 นาทีก็รอดูกันนะครับ // รองศาสตราจารย์ชูศักดิ์ ศิรินิล ธนาบุรีประจำสำนักนายกVigoถ่ายกับคุณสุริยะจึงรุ่งเรืองกิจวันนี้เป็นฤกษ์งามยามดี ที่ในส่วนของคณะรัฐมนตรี รัฐบาลจะแถลงนโยบายต่อรัฐสภา เป็นไปตามรัฐธรรมนูญมาตรา 162 นะจับตามองกันนะครับคุณผู้ชม นโยบายต่าง ๆ เมื่อสักครู่นี้ผมกับคุณนะครับผม ได้แล้วไปเรือธงขับเคลื่อนต่อไปในส่วนของการทำงานของเก่ารัฐบาลนะฮะ ฝั่งเลขาธิการสภาผู้แทนราษฎรถือว่าเป็นวันสำคัญอีกวันหนึ่งนะครับ ที่อาคารรัฐสภาของเราจะมีบรรยากาศแบบนี้ ลองพูดเล่น ๆ สมาชิกรัฐสภาณเวลานี้อยู่ที่ 693 คนครับ แบ่งเป็นสว. 200 คนครับ สส. 493 คนที่จะทำหน้าที่กัน นอกจากนี้จะมีผู้ติดตามมีผู้สื่อข่าวสื่อมวลชนอย่างเรามีพี่น้องข้าราชการทั้งสภาผู้แทนราษฎรวุฒิสภา ผมว่าวันนี้หมุนเวียนที่สภานะไม่ต่ำกว่า 3 พันคนมากถึง 4000 คนด้วยเช่นกันนะครับ เราต้องมีการติดตามการเราไปดูทางพรรคประชาชาติแล้วไปดูเสียงของทางด้านของพรคประชาชนมีการให้คะแนนถึงเรื่องของคำแถลงนโยบายของรัฐบาลนะครับ ะที่เขาให้ออกมาเนี่ย 70 คะแนนเต็ม 100 คะแนน 70 คะแนนเต็ม 100 คะแนน ไปดูทางด้านวรภพวิริยะโรจน์นะครับ สมาชิกสภาผู้แทนราษฎรประชาชนมีการกล่าวถึงคำแถลงนโยบายของคณะรัฐมนตรี ของคุณแพทองธาร ชินวัตเอาไปเปรียบเทียบกันนะครับ เรื่องของการแก้รัฐธรรมนูญ การแก้ปัญหา PM 2.5 ก็ไม่ใช่เรื่องเร่งด่วนแล้วในตอนนี้มีทั้ง สำหรับรัฐบาลคุณแพทองธาร ส่วนที่หายไปก็คือเรื่องของค่าแรงเรื่องของเรื่องผู้ว่า CEO ยังไม่สำเร็จก็ยังมีเรื่องของที่ดินเรื่องของแก้ปัญหาหนี้ ปัญหาค่าน้ำค่าไฟการท่องเที่ยว นโยบายใหม่ ๆ ก็มีนะครับ ความสำเร็จในการส่งมอบนโยบายประเทศไทยประกาศไม่อยู่ในงบประมาณประจำปี 2567 2568 จึงเป็นเรื่องที่น่าเสียดายนะครับ ว่ามงบประมาณดีกว่าคุณแพทองธาร ชินวัตร จากโอ้โหสสคะแนนผลงานรัฐบาลภายใต้การนำของพรรคเพื่อไทย คุณเศรษฐา ทวีสิน 1 ปีที่ผ่านมานี่ ก็ให้นะครับ พี่น้องประชาชนคนไทยที่ติดตามทั้งในส่วนของรัฐบาลเศรษฐา ที่ผ่านมานี่ให้เท่าไหร่รัฐบาลของคุณแทฮยองทานที่ผมเห็นแล้วนะว่าวิธีการนำเสนอนโยบายต่าง ๆ พี่จะทำอะไรก็ได้วันนี้ล่าสุดเนี่ย บอกว่าให้ 70 คะแนนเจ้า คให้คะแนนหลังจากที่จะมีการแถลง 2 วันนี้ การขับเคลื่อนนโยบายของรัฐบาลถือว่าเป็นปัจจัยสำคัญที่จะมีการพูดถึงเรื่องของเศรษฐกิจเรื่องของสังคมการเมืองก็ต้องเข้มแข็งเหมือนกัน สิ่งหนึ่งที่ประชาชนต้องการไปกับเรา อย่าลืมนะกลับแสดงความคิดเห็นมาเรื่องของการแสดงออกความคิดเห็นผ่านทาง Facebook Live ช่อง 10 ของเราขนาดนี้ไลฟ์สดแล้วก็รับฟังความคิดเห็นของประชาชนอยู่หลังจากที่บางส่วนของสมาชิกสภาผู้แทนราษฎรได้มีการวิพากษ์วิจารณ์กัน เสนอนโยบายความเห็นกันไปเรื่องของนโยบายของทางรัฐบาลนะ สววันนี้ก็จะทำหน้าที่ในฐานะสมาชิกรัฐสภาจะอภิปรายเหมือนกันจะได้มีการพูดถึงนโยบายของทางรัฐบาลของคุณแพทองธารชินวัตร แหม อยากสวยหรูอย่างเดียวนะขอให้จับต้องได้แล้วก็ทำงานอย่างที่แถลงไว้นะล่าสุดหน่อยครับ นาวาตรีพุฒิพงษ์ สุวรรณ สมาชิกสภาเท่านี้แหละคุยกันบอกว่าอยากจะให้ระบุนโยบายของรัฐบาลแถลงไว้ต่อรัฐสภาความสำคัญแล้วก็ต้องไปปฏิบัติได้จริงด้วยนะครับ เรื่องของการกำหนดนโยบายต่าง ๆ นี่ ความสวยหรูจะพิมพ์อย่างไรก็ทำได้บอกว่าเหมือนเป็นการจินตนาการ แต่สิ่งสำคัญคือการปฏิบัติรัฐบาลต้องดำเนินการตามที่แถลงไว้ต่อรัฐสภาได้จริง ก็ต้องจับตามองกันต่อไปนะฮะ พร้อมกับมีการยกตัวอย่างหลายประเด็นเลยทีเดียว การแข่งขันต่าง ๆ ที่สามารถแข่งขันได้ในประเทศ ควรนำเทคโนโลยีมาใช้ในเรื่องของการทำงานด้วยเช่นกันนอกจากนี้ความมั่นคงเรื่องของกองทัพ ประเทศไทยนี่มีเสถียรภาพจริงหรือไม่ ก็ได้มีการยกตัวอย่างเช่นกันนะครับ กองทัพเรือนี่คือสิ่งที่ดีที่สุดของนาวาตรี พุฒนิพงพงษ์สวัสดิ์ได้มีการพูดถึงไว้เรื่องนี้นะฮะ ตอนนี้ทีมงานของเรารายงานว่าท่านนายกรัฐมนตรีแพทองธารชินวัตรมาแล้ว ถ้าพร้อม โอ้โห เราจะเห็นผู้สืบรรดาข้าราชการผู้ติดตามไปกันที่บริเวณนั้นเลยครับ ครับ พ่อได้มีการพูดคุยนะครับ กับของคุณระดับนี้คือช่วงเวลาสำคัญที่คุณแพรทองธารชินวัตรนายกรัฐมนตรีเดินทางมาถึงที่อาคารรัฐสภา ก็บอกว่ามาจะเป็นทางการครั้งแรก วันนี้มีภารกิจสำคัญของคณะรัฐมนตรี จะแถลงนโยบายต่อสภานะครับ เตรียมที่จะสักการะแล้ว พรสยามเทวาธิราชเมืองพระทรงเมืองชัยภูมิตายายสิ่งศักดิ์สิทธิ์ในรัฐสภาเลขมงคลมีการเตรียมพร้อมไว้นะครับ ก็ถือว่าเป็นสิ่งศักดิ์สิทธิ์คู่กับประธานรัฐสภานั่นเองนะครับ ถ้าเกิดเราย้อนไปนะ ก็จะมีการย้ายพระสยมาประดิษฐานณตอนนี้ครับ ก็กำลังสักการะพระสยามเทวาธิราช พระเสื้อเมือง พระทรงเมือง และศาลแน่นอนผมเชื่อว่าสื่อมวลชนในรัฐจะสอบถามไปยังนายกรัฐมนตรี มาที่สภาวันนี้ขอพรอะไรเป็นพิเศษไหม ผมคำถามนี้น่าจะมีนะฮะเดี๋ยวรอภาพกันนะว่าคุณแพทองธาร ชินวัตรจะได้อธิษฐานขอพรกันหรือเปล่าโดยเฉพาะการทำงานจากนี้ไประยะเวลาประมาณสัก 3 ปี กับวาระการดำรงตำแหน่งนะนี่คือบรรยากาศรัฐสภาติดตามไปพร้อมกับผมแล้วก็ทั่วประเทศไทยในขณะนี้ อย่างนี้นะครับ ตอนนี้เรากำลังรับชมกันอยู่นะครับ ที่อาคารรัฐสภานั่นเองนะครับ สภาผู้แทนราษฎรไหมครับ ท่านนายกรัฐมนตรีแพทองธาร ชินวัตร นะครับ กำลังสักการะสิ่งศักดิ์สิทธิ์ประจำรัฐสภา พระสยามเทวาธิราช พระทรงเมืองพระภูมชัยมงคลแล้วก็ศาลตายายด้วยนะครับ เป็นช่วงเวลาที่นายกรัฐมนตรีได้กราบสักการะ แล้วก็ขอพรให้จากที่ผมได้เรียนไปสิ่งที่ส่งมาด้วยจะถามขอพรอะไรต่อสิ่งศักดิ์สิทธิ์ในรัฐสภา หลังจากที่ที่พระสยามเทวาธิราช พระเสื้อเมือง พระทรงเมือง พระมงคลพี่ก็ทานตายายจะรีบไปนางสาวแพทองธารชินวัตรในส่วนของพรบก็จะเดินทางไปสักการะรัชกาลที่ 7 อยู่ที่บริเวณชั้นใต้ดินของอาคารรัฐสภา ตรงนั้นเรีพิพิธภัณฑ์ของรัฐสภาเป็นจุดสำคัญอีกจุดนึงนะที่มีในส่วนของในหลวงรัชกาลที่ 7 อัญเชิญมาจากอาคารรัฐสภาที่อู่ทองในนะ มาประดิษฐานที่ดีที่สุด หลังจากนี้จะไปกราบสักการะขอพร อยากจะถามท่านนายกฯ ตอนนี้เสร็จแล้ว ตอนนก็มาอยู่ข้าง ๆ กันเลย ระหว่างพระสยามเทวาธิราช ติดตามสภาพอากาศก็บอกว่าเป็นศาลที่มีความสวยงามนะ เป็นไม้สักแล้วก็ประดิษฐานไว้ในนั้น เป็นการรวมใจของในสภาไปโรงงานรัฐสภาณเวลานั้นนะครับ มีการจัดทำพิธี ฤกษ์งามยามดี ผมนี่ ในส่วนของข้าราชการในรัฐสภาก็มีโอกาสไปร่วมพิธีด้วย เป็นสถานที่ศักดิ์สิทธิ์นะที่ไหนคนที่เดินทางมาที่สภา ก่อนจะเข้าสู่อาคารหลักก็ต้องผ่านจุดนี้ ได้ยกมือกราบไหว้สักการะขอพรกันนะครับ นี่ครับ บรรยากาศที่คุณผู ตอนนี้กำลังกลับศาลตายายอยู่ไหนครับ ด้านหลังครับ มีคุณภูมิธรรม เวชชยชัย รองนายกรัฐมนตรีว่าการกระทรวงกลาโหมเจริญศรีแนะนำพวงมาลัยมามอบให้อาจารย์ชูศักดิ์ ศิรินิล คุณสุริยะ จึงรุ่งเรืองกิจ คุณสรพงษ์ เทียนทองเลขาธิการพรรคเพื่อไทยรัฐมนตรีในขณะนี้ถัดมารัฐมนตรีช่วยว่าการกระทรวงคมนาคม มีรายงานจากทางทีมงานมาครับ ว่าอาจารประธานรัฐสภาตอนนี้กำลังเดินทางใกล้ถึงแล้วเดี๋ยวเราจะตัดไปให้ชมกันแบบสด ๆ เลยนะเวลาตรงเลิกงามยามนี้มาหรือเปล่า30 นาทีพระสยามเทวาธิราชเสื้อเมืองพระทรงเมือง พระถมงคลรวมถึงศาลตายายด้วยที่บริเวณอาคารรัฐสภาระดับนี้ก็คือช่วงเวลาสำคัญนะถือว่าเป็นประวัติศาสตร์การเมืองที่ในส่วนของผู้นำรัฐบาลฝ่ายบริหาร รวมไปถึงคณะรัฐมนตรีได้เดินทางมาที่ฝ่ายนิติบัญญัตินะ ก็คือสภานั่นเองนะครับ วันนี้จะเป็นการประชุมร่วมกันของรัฐสภานะ หลังจากที่กราบสักการะขอพรเป็นที่เรียบร้อยแล้ว หลังจากนี้ไปอีกจุดนึงนะผมเรียนยางชุมชนจะไปที่ในส่วนของอนุสาวรีย์ในหลวงรัชกาลที่ 7 พระปกเกล้าเจ้าอยู่หัว ซึ่งพระองค์เดิมประดิษฐานอยู่ที่อาคารรัฐสภาอู่ทองในนะณ เวลานี้ นำมาประดิษฐานอยู่ที่อาคารรัฐสภา ที่เกียกกายนะครับ ตอ เพื่อที่จะเดินทางกันไปต่อนะครับ ท่านนายกคุณแพรต้องการชินวัตร เรามีอื่น ๆ อีกค่ะ ก่อนที่จะขประชุมสภาผู้แทนราษฎรวันนี้คุณผู้ชมติดตามผ่านทางช่อง ของเรารัฐสภาณเวลานี้เขาว่ากันว่าได้คนละประมาณ 17 นาที ในการที่จะทำหน้าที่ชำแหละนโยบายของรัฐบาลโดยเฉพาะ110 นโยบายปัจจุบันมีอะไรบ้าง ติดตามไปกับเรานะคความเข้มข้นแบบนี้ตั้งแต่ 09:00 น เป็นต้นไปนายกรัฐมนตรีคุณแพทองธาร ชินวัตรอยู่นะจะอ่านคำแถลงนโยบายสมาชิกรัฐสภามีอยู่ประมาณ 14 แผ่น 14 หน้า แน่นอนครับ นโยบายต่าง ๆ นั้น เป็นความเคลื่อนไหวความเข้มข้นที่ทางรัฐบาลจะทำให้กับพี่น้องประชาชนคนไทยได้ฮ่า ๆ ช่องทางการติดตามของเราในวันนี้นะครับ รัฐสภาอยู่บนรถอยู่บนเรืออยู่บนเครื่องบินถ้ามี WiFi นะครับ นี่คือภาพบรรยากาศ สด ๆ นายกรัฐมนตรีนั่งรถไฟฟ้านะครับ ไปที่บริเวณลานปลาอานนท์ น่าจะเดินลงไปเพื่อที่จะไปสักการะพระบรมราชานุสาวรีย์พระบาทสมเด็จพระปกเกล้าเจ้าอยู่หัวที่ ลานปลาอานนท์นั้นจะอยู่ที่บริเวณด้านหน้าของแม่น้ำเจ้าพระยา จุดที่ต้อนรับแขกบ้านแขกเมืองนะ ประธานสภาจากต่างชาติจากต่างประเทศ เดินทางมาเนี่ยก็จะไปที่จุดนั้นแล้วก็จะมีการเดินไปที่จุดต่าง ๆ ที่เป็นจุดสำคัญนะกลุ่มนี้คือบรรยากาศสำคัญจริง ๆ เช้านี้นะครับ ที่ห้องข่าวรัฐสภภาคเช้า นำชมบรรยากาศกันนะครับ ช่วงหน้า เราจะมีสัมภาษณ์พิเศษคุณจักรินทร์ทำพิษ วันนี้จะมาพูดถึงเรื่องของนโยบายเร่งด่วนรัฐบาล ด้วยครับ ก็คือทางด้านของคุณสิทธิพล วิบูลย์ธนากุล ตอนนี้ก็มีรัฐมนตรีช่วยว่าการกระทรวงสาธารณสุข จากสงขลามารอพร้อมอยู่แล้ว คุยกันที่เกี่ยวข้องกับเรื่องของการรักษาทุกที่ 30 บาท เป็นนโยบายองนี่คือช่วงแรกห้องข่าวรัฐสภาเช้าบอกว่าเป็นหน้าที่ของเราแล้ว ถไปนะกลับห้องข่าวรัฐสภาจะได้เมื่อเช้าคุณจักรินทร์พอเพชรรออยู่ไปก่อนบ่ายวันพรุ่งนี้นะคะ สวัสดีครับ เหล้าทุกวันเสาร์ชัดทุกเรื่องเกาะกระแส // กลับมาแล้วครับ ตอนนี้เรามาคุยกันต่อเรื่องของประเด็นเรื่องของการพูดคุยและสอบสัมภาษณ์พิเศษกับทางสมาชิกสภาผู้แทนราษฎรครับ แล้วก็เป็นแขกรับเชิญพิเศษในช่วงของสัมภาษณ์พิเศษนะครับ ในวันนี้ ในวันที่ทางรัฐบาลมาแลวันนี้เราจะมาคุยกันท่านแรกนะครับ ท่านเป็นสมาชิกสภาผู้แทนราษฎรครับ เป็นกรรมการประสานงานพรรคการเมืองฝ่ายค้าน แล้วก็เป็นในส่วนของประธานกรรมาธิการการพัฒนาเศรษฐกิจของสภาผู้แทนราษฎรด้วย เดี๋ยววันนี้มาคุยกันนะครับ ทางด้านสส. สิทธิพร วิบูลย์ธนากุล จากพรรประชาชนครับ สวัสดีครับ สวัสดีครับ สวัสดีครับ คุณผู้ชมทางบ้านด้วยครับ กลับวันนี้ที่เราต้องมาคุยกัน ก็คงเป็นประเด็นที่น่าสนใจหลายคนนี่ อยากติดตาม โดยเฉพาะเรื่องของความพร้อม เรื่องของการที่จะคำอันนี้คือรับสั่งแถลงนโยบายแล้วก็ในส่วนของการอภิปรายผมขออนุญาตเรื่องความพร้อมก่อนสั้น ๆ นะครับ ว่าความพร้อมตอนนี้ในส่วนของทางในส่วนของบัตรประชาชนละกันตอนนี้มีความพร้อมอย่างไรเกี่ยวกับเรื่องของการที่จะมีการสอบถามแล้วก็รับฟังการอภิปราย แล้วก็การแถลงนโยบายของครม. ณ วันนี้ // ก่อนอื่นก็ยินดีมากครับ จะได้ไปข้างหน้าที่รัฐบาลจะได้อธิบายแล้วก็จะได้ขับเคลื่อนที่แบบต่าง ๆ ในส่วนของพรรคฝ่ายค้านนี่ เรามีความพร้อมเต็มที่นะครับ เรแม้ว่าระยะสั้นที่เราจะได้สบายแต่ว่าเราก็ศึกษาเต็มที่ เราแบ่งทีมที่จะศึกษาทางด้านการเมืองด้านเศรษฐกิจแบ่งกันบ้างนะครับ ที่สำคัญก็คือจากคำให้สัมภาษณ์ของทางรัฐเองส่วนใหญ่เป็นการต่อยอดจากนโยบายของรัฐบาลที่แล้ วของท่านนายกเศรษฐทวีศิลป์เพราะฉะนั้นในการติดตามตรวจสอบว่า การทำนโยบายที่ต่อเ1 ปีที่แล้วมีความมีปัญหาอย่างไรแล้วก็เข้าข้างหน้าเหมือนเดิม มันอาจจะมีความท้าทายมีปัญหาอะไรซ่อนอยู่ที่รัฐบาลจะต้องเตรียมการก็เป็นการวิธีทำจานการให้มันเป็นประโยชน์กับพี่น้องประชาชน // แล้วก็การบริหารราชการแผ่นดินนำเสนอในเรื่องของร่างคำอธิบายของทางรัฐบาล ก็จะเห็นว่ามีในส่วนของเร่งด่วน ในส่วนของภาพรวม ระยะกลาง ระยะยาว ถ้าในส่วนของภาพรวมทั้งหมดเบื้องต้นในส่วนของคำแถลงนโยบายรัฐบาลที่เห็นพรรคประชาชนมองเห็นอะไรบ้าง // เรายังท่านบอกว่าให้เนื้อหาหรือมีรายละเอียดในคำแถลงนโยบายชัดเจนกว่านี้ โดยต้องเน้นว่า เนื่องจากเป็นรัฐบาลเพื่อไทรัฐมนตรีหลายท่านก็ทเดิมนะครับ จริง ๆ ถ้าในนโยบายมีรายละเอียดต่าง ๆ มากขึ้นเล่านิทานหุ้นใจว่าเป้าหมายในการพัฒนาอย่างไร แต่ก็ยังดีมีการเร่งด่วนกับนโยบายระยะยาว พูดถึงนโยบายเร่งด่วเป็นประโยชน์กับประชาชนเช่นรัฐบาลก็บอกว่ามีความสำคัญในการกระตุ้นเศรษฐกิจ เราก็เตรียม สส. ที่มาอธิบายเกี่ยวกับที่เคยหาเสียงไว้เทียบกับตอนเริ่มโครงการไว้วันนี้หน้าตาเหมือนต่างยังไง ความคุ้มค่าเหมือนเดิมไหม กระตุ้นเศรษฐกิจ ตัวอย่างเช่นนี้มาเร่งด่วนเรื่องแรก ระบุไว้ในการช่วยเหลือพี่น้อง เรื่องsmeจากผลกระทบของนี่การแก้ไขปัญหาผลกระทบของแพลตฟอรความต่างชาติ ก็เป็นที่น่ายินดีนะครับ รัฐบาลกุญแจของทหารก็มีเก็บไว้ชัดเจนมากความเดือดร้อนจากประชาชนแต่กลับมาจากต่างชาติ เราก็เตรีเรื่องนี้ในทุกประเด็นที่เป็นปัญหาเรื่องด่วนนี่ยมันเป็นเรื่องเศรษฐกิจเรื่องการเมืองสังคมนโยบายระยะยาวนะครับ โดยเฉพาะส่วนที่ผมได้ติดตามนโยบายการพัฒนาเศรษฐกิจนี่ ก็ยังทำเหมือนเดิมในรัฐบาลชั่ว1 ปีที่ผ่านมามันอาจจะมีเป็นอะไรที่น่ากังวลเช่นการส่งเสริมการเปลี่ยนผ่านศูนย์ยานยนต์ ไปสู่ยานยนต์ไฟฟ้าวันนี้แบบเดิมใช้น้ำมันนี่เขาบอกว่าพี่คงไม่ได้ไปอยู่จะทำยังไงหรือว่า Soft Power ที่รัฐบาลโฆษณาไว้เยอะมาก ๆ ผ่ถึงไหนแล้วแล้วประเทศไทยจะได้กำไรจาก นโยบาย Medical Hนโยบายท่องเที่ยวทั้งหลายวันนี้ทำต่อแล้วจะเป็นอย่างไร อันนี้ก็เป็นสิ่งที่ประชาชนทุกคนแล้วก็เตรียมให้ข้อเสนอแนะ เพื่อเป็นประโยชน์กับรัฐบาล คือถ้าเราเห็นในเรื่องของนโยบายเนี่ย มันจะมีก็นึกว่ามันมีนโยบายสายล่อฟ้าไหม นโยบายเรื่องของดิต้องแน่นอนเรื่องของอิฐอันนี้มาใหม่ Entertainment Complex แล้วก็เนื้อเรื่องของที่อื่นที่พูดถึงค่าแรงอะไรที่มันไม่ได้บันทึกไว้แบบนี้ ตรงนี้ทางฝ่ายค้านจะมีการหยิบยกประเด็นนี้แหละ เขาเรียกว่ามาขยี้ไหม // แน่นอนจริงเราไม่ติดเลยนะครับ เรื่องกระตุ้นเศรษฐกิจ จริง ๆ เนี่ยบางคนเดือดร้อนมากเรามีงบประมาณในหน้าตักพอสมควร อาแจกอาจจะไม่ต้องรอเป็นดิจิตอลรอเป็นเงินสดแล้วมีคนรอนะครับ เพราะว่าไม่ควรรอ ประชาชนเดือดร้อนพอสมควร เนื่องจากเรามีงบ ตอยากฟังคำตอบจากวันนี้จะเล่นดิจิทัล วอลเล็ตได้ไหม จะเป็นเงินสดหมดแล้วเคยประเมินว่าจะเกิดพายุหมุนหลายลูก จากการที่ใช้ระบบบล็อกเชจำกัดในการใช้ต้องใช้ให้หมด ภายในระยะเวลาจำกัด ต้องใช้กี่รอบถึงเบิกเงินได้ วันนี้หน้าตาเหมือนเดิมหรือเปล่กลับจะได้ตั้งคำถามนี้กับรัฐบาลมากเป็นโครงการใช้งบประมาณสูงถ้าผมตั้งปลุกขับเอาล่ะครับ เดี๋ยวรายละเอียดผมไปถามดูในส่วนของการแถลง แล้วก็เรื่องของการอภิปรายแล้วกัน เดี๋ยววันนี้ก่อนอื่นต้องขอบคุณนะครับ ที่วันนี้สละเวลามาเลยจริง ๆ นะครับ แต่ต้องสัมภาษณ์จริง ๆ นะทางด้านศศิวิมล ขอบคุณครับ ขอบคุณครับ ครับ เดี๋ยวต้องตามดูกันนะครับ เรื่องของรายละเอียดต่อไปครับ ท่านผู้ชมครับ เดี๋ยวสักครู่นะครับ เดี๋ยวเราจะคุยกันนะครับ อีกท่านหนึ่งนะครับ ซึ่งท่านเป็นรัฐมนตรีใหม่ป้ายแดงนะครับ ซึ่งท่านดูแลนะครับ ในเรื่องของทางด้านสาธารณสุขนะครับ แล้วก็มีประเด็นสำคัญที่หลายคนนี่นะครับ นึกว่าชอบเซอร์ไพรส์ก็คือการเข้าร่วมรัฐบาลพรรคการเมืองที่เคยอยู่ฝั่งตรงข้ามกับพรรคเพื่อไทยนะครับ วันนี้ผมจะคุยประเด็นนี้นะครับ กับทางท่านเลขาธิการพรรค ซึ่งวันนช่วยว่าการกระทรวงสาสุขครับ หลายคนเนี่ยอยากฟังเสียงอยากฟังแนวคิดเรื่องของแนวทางการเมืองแล้วก็การเตรียมการนะครับ วันนี้ไปอยู่ในส่วนของฝากฝั่งของทางรัฐบาลแล้ว เดี๋ยวเราจะคุยกันกลับรัฐมนตรีช่วยว่าการกระทรวงสาธารณสุข ท่านรัฐมนตรีกลับสวัสดีครับ ท่านครับ กลับวันนี้ต้องความรู้สึกแรกก่อนเลยถามความรู้สึกแรกวันนี้มาอยู่ในฝั่งรัฐบาล แล้วก็วันนี้มาวันแถลงนโยบายแล้ว ความรู้สึกแรกของวันนี้ กับการเข้าร่วมรัฐบาลของพรรคประชาธิปัตย์ แล้วก็มาเป็นในส่วนของมีรัฐมนตรี 2 ท่านด้วย // ก็ต้องยอมรับว่าตัดสินใจร่วมรัฐบาลครั้งนี้นะครับ มีความคิดในพรรคแบ่งเป็น 2 ฝ่าย ฝ่ายที่ 1 เขาก็บอกว่าเราต่อสู้กับพรรคเพื่อไทย ไทยรักไืทมายาวนานมากยืนคนละฝั่งยืนคนละข้างกันมาตลอดไปฝ่ายบอกว่าความคิดความแค้นควรจะยกเลิกได้แล้ว ถึงเวลาที่ต้องมาจับมือกันเดินไปข้างหน้าได้แล้ว ผลสุดท้ายก็ไม่มีใครผิดไม่มีใครถูกหลักของประชาธิปไตยก็ตัดสินกันด้วยเสียงข้างมาก เราก็มาประชุมกัน พูดคุยกันอย่างกว้างขวาง ผลสุดท้ายก็ลงมติเกือบร้อยเปอร์เซ็นต์ครับ ไม่เห็นคนร่วมรัฐบาลจับมือกับศุภกาญจน์เมืองที่ไปกันได้เพื่อมองไปถึงชาติและประชาชนเป็นหลัก // เรื่องของการควบคุมเขาถามว่าเรื่องของพรกันมันสำคัญมากเลยแล้วก็เป็นเงื่อนไขหนึ่งที่รัฐบาลป จะมาร่วมรัฐบาลแล้วเนี่ยยังไง ได้ยังไง เพราะว่าเขาว่าจะมีมันบอกจะไม่ได้เห็นงดออกเสียงอย่างเงี้ย พูดง่าย ๆ ว่าพรรคประชาธิปัตย์จะควบคุมเรื่องของส.ส. ในพรรคในการในการทำหน้าที่อย่างไร // คือหลักของประชาธิปัตย์รีบไปครับ กับเราอยู่ได้ด้วยข้อบังคับพรรคปฏิพัทธ์ มิติที่กฎหมายที่คนในพรรคต้องปฏิบัติตามที่ผ่านมาอาจจะไม่งดออกเสียงหรืออะไรก็แล้วแต่ อาจจะไม่แม่นยำชัดเจนว่าเป็นมติพรรคหรือไม่ แต่ต่อไปนี้ถ้าเป็นมติพรรคงั้นปั่นทั้ง 25 ท่านต้องลงคะแนนเสียงตามมติพรรคแน่นอนครับ ไม่มีไฟค้างอยู่ในรัฐบาลอย่างแน่นอน แต่การออกไปพูดวิจารณ์เรื่องนอกจะเป็นเรื่องเฉพาะส่วนบุคคลได้ แต่ในรัฐสภานั้นต้องปฏิบัติตามมติพรรค เพราะฉะนั้นให้สบายใจได้ว่าเราอยู่ได้ด้วยมติของพรรค หมายถึงเรื่องต่อไป ไม่ว่าต่อไปไม่ว่าจะเป็น // ก็ต้องถกเถียงกันมาก่อนหรือเป็นปกติที่ก็ดูสัญญาณจากรัฐบาล วันนี้เรามาเป็นส่วนหนึ่งของรัฐบาลนะครับ เราต้องทำงานเป็นทีมวิปรัฐบาลว่าอย่างไร เราก็มาว่ากันใอีกทีถ้าไม่ขัดหลักการของพรรคประชาธิปัตย์ต้องปฏิบัติตามมติของรัฐบาลหน่อยครับ บท กรณีมีการแจกแฟชั่นอันนี้ในฐานะน่าจะมีนะครับ ว่าเรามีข้อบังคับกำหนดบทลงโทษไว้ด้วยกลับนะครับ หรือมติพรรคที่ตั้งกรรมการสอบหัวหน้าต้องการสอบแล้วก็ทำผิดร้ายแรงมติของกรรมการบริหารร่วม 3 ใน 4 สามารถขับออกจากพรรคได้ คือเราฟังนะครับ หรือว่าผมนี่ วันนี้ทำงานของพรรคประชาธนี่ยการทำงานของประชาชนผลงานครับ แล้วก็บอกว่าถ้าเป็นฝ่ายรัฐบาลจะสามารถทำผลงานได้มากกว่า ในมิติมุมนี้มันจะอธิบายได้ยังไงคะว่าวันนี้เรามาทำงานแล้วก็จะไปทางการเมืองเราคือต้องบอกว่าตอนเราหาเสียงน่ะครับ เราออกนโยบายของพรรค เพื่อไปบอกประชาชนว่าเราจะทำอะไรทำอะไรให้กับพี่น้องประชาชนแล้ววันนี้พอมีโอกาสเราปฏิเสธโอกาสโดยรวมลงไปทำให้ประชาชน มองใดูดีอย่างเดียวตัวผมเองนั้นมองข้ามพรรคไปเธอมองข้ามชาติและประชาชนเป็นหลักไม่มีพรรคไม่มี สส. สำคัญเท่าชาติและประชาชน เราอยากไปช่วยเหลือพี่น้องประชาชนตามแนวคิดที่เราวางกับนโยบาย ผมว่าการที่ปฏิเสธงานที่จะได้ทำเพื่อประชาชน ผมว่านั่นคือการทรยศประชาชนเหมือนกันนะครับ ก็หมายถึงว่าการที่เราพูดว่าเวลาเราไปหาเสียงอย่าบอกว่าสัญญาว่าเราจะไปทำอะไร // ก็ไม่ได้เลยได้แค่ฝ่ายค้านใช่ควบคุมรัฐบาล มันก็ได้ระดับหนึ่ง เช่นวันนี้เราได้กระทรวงทรัพยากรธรรมชาติและสิ่งแวดล้อมมาเป็นกระทรวงหลักนะครับ เราต้องการทวงคืนเอกราชการสิ่งแวดล้อมให้กับคนไทยทั้งประเทศ จะเห็นว่าเมื่อก่อนสิ่งแวดล้อมเราสมบูรณ์60 ปีที่แล้ววันนี้มีความเจริญมากขึ้นในโรงงานอุตสาหกรรมอายุมากขึ้นแต่สิ่งแวดล้อมทำลายไปหมดแล้วครับ ในแม่น้ำลำคลองป่าไม้โดนทำลายไปเกือบหมด เพราะฉะนั้นนโยบายของพรรคประชาธิปัตย์ เราต้องการทวงคืนเอกราชทางสิ่งแวดล้อมซื้ออาวุธอุปกรณ์ต่าง ๆ แต่ถามว่าเราตายด้วยสงครามบ้างไหมไม่มี ไม่มีถามว่าสำคัญไหมเอกราชสำคัญ เอกราชตามสิ่งแวดล้อมก็สำคัญไม่น้อยกว่า ถ้าอย่างนั้นนะถ้าดีสุดของทางร้านบอกว่าคือเรื่องของการขับเคลื่อนนโยบาย มันสามารถทำได้มากกว่าได้มากกว่า ไปมากกว่านี้วันนี้ที่กำลังจะบอกก็คือว่าเรื่องของการขับเคลื่อนหรือการประสาน ในส่วนของนโยบายของรัฐบาลที่วันนี้จะแถลงเรื่องเร่งด่วน ระยะกลางระยะยาว วิธีการหรือแนวคิดในการตรวจสอบเอกสารเอาเรื่องของเราเนี่ยไปขับเคลื่อน ให้สอดคลรัฐบาลก็เรื่องของเราที่อยู่ในนโยบายอยู่แล้วก็มีเรื่องที่เราเพิ่มเติมไปก็มีเพิ่มเติมไป 4 ข้อ เช่น เรื่องกระจายอำนาจสู่ท้องถิ่น บรรจุนโยบายรัฐบาลครั้งนี้ด้วย2เรื่องสาธารณสุขว่าทำไงที่กระจายโรงพยาบาล สร้างศว่าโรงพยาบาลตำบลเนี่ยให้มีศักยภาพเพิ่มขึ้นพี่น้องประชาชนไม่ต้องเคลื่อนย้ายไปรักษาในเมือง ไปสร้างปัญหาการจราจรในเมือง หรือการเข้าพบหมอนี่ยากมาก ใช้เวลานานมากทำอย่างไรให้มันอยู่นอกเมืองอยู่ระดับอำเภอระดับตำบลได้มากที่สุดนะครับ อย่างนี้เป็นต้นครับ // ฉะนั้นกระบวนการวันนี้ ที่กำลังจะบอกประชาชนที่เลือกประชาธิปัตย์เข้ามาก็คือว่ากำลังจะมีผลงานเดี๋ยวรอดูผลงานของเราที่จะออกประเมินทุก 3 เดือน 5 เดือน 6 เดือน เราประเมิน // ที่ผ่านมาค่อนข้างจะประชานิยม หลายคนที่บอกมาว่าเป็น Popularism ประชาชรนมันก็เหมือนกับในอดีตที่ผ่านมาเขาบอกว่าเป็นระบบราชการเน้นความชัวร์ เน้นความชัววแต่วันนี้มาทำงานกับคนที่ว่าเป็นเป็นคนทำแนวคิดจับต้องได้ทันใจ ตรงนี้นี่ มันจะเห็นภาพผลงานประชาธิปัตย์ในรัฐบาลที่กระทรวงกระทรวงเลยครับ แต่เวลาทำงานก็ต้องรับกันเหมือนกัน สไตล์การทำงานก็ต้องปรับตัวครับ วันนี้เวลามันเปลี่ยนความต้องการของพี่น้องประชาชนเปลี่ยน ปัญหาของพี่น้องประชาชนเขาเปลี่ยนไปเยอะมาก เพราะฉะนั้นเราต้องปรบตัวปรับตัวตั้งตัวพระแนวคิดของพรรคการทำประโยชน์ให้กับประชาชน เนื่องในโอกาสต่าง ๆ ปรับเปลี่ยนได้ครับ เราประยุกตเมื่อ 50 ปีที่แล้วกับ 30 ปีที่แล้วโดยไม่เอาของปัจจุบันไปเลยเนี่ยผมว่าจะทำยากผมว่าไม่ยากครับ ประชาธิปตยุคใหม่นะครับ อายุความจริงใจเข้าใจคนแล้วเป็นพักที่คบได้ เมื่อก่อนเขาจะมองว่าอาจจะคบไม่ได้หลายคนพูด จริงใจตั้งใจแน่นอน กับการทำงานของปฏิบัติในการเดี๋ยวก็คงจะต้องฝากการติดตามการทำงานนะครับ ของทางท่านรัฐมนตรีไปด้วยนะครับ วันนี้ต้องขอบคุณท่านรัฐมนตรีเดชอิฐ ขาวแล้วก็คงจะไปติดตาม ขอบคุณนะครับ เอาล่ะครับ เดี๋ยววันนี้เลยครับ เดี๋ยวเราจะคุยกันในเรื่องราวนะครับ ต่าง ๆ ในที่น่าสนใจในหลาย ๆ เรื่องนะคะ เรื่องของการอภิปรายวันนี้ครับ การประชุมเริ่มต้นนะครับ ในช่วงเวลา 09:00 น. เมื่อสักครู่ก็มีเสียงออดเรียกนะครับ เรียกส่งเข้าห้องประชุมเรียบร้อยแล้วท่านนายกรัฐมนตรีก็เดินทางมาถึงเรียบร้อยแล้ว วันนี้นะครับ จำนวนของทางสมาชิกรัฐสภามีจำนวนทั้งสิ้น 693 ท่านนะครับ รวมทั้งในส่วนของสมาชิกสภาผู้แทนราษฎร แล้วก็สมาชิกวุฒิสภา การอภิปรายครับ ก็จะเน้นนะครับ เน้นหนักไปในเรื่องของกรอบ ที่เราได้ทราบกันไว้ก็คือกรอบ 10 นโยบด่วนซึ่งสิทธิหมายเลขด่วนที่ทางนายกรัฐมนตรีนะครับ ของนางสาว Pantipได้มีการนำเสนอไปแล้วโดยส่วนใหญ่ครับ จะเป็นเรื่องของการแก้ไขปัญหาเศรษฐกิจปากท้อง มีปัญหาเรื่องของสังคมมีปัญหาเรื่องของอาชญากรรม แต่ทั้งหมดทั้งมวลครับ จะย้อนกลับไปในประเด็นเกี่ยวข้องกับเรื่องของทางด้านการแก้ไขปัญหาเศรษฐกิจ ซึ่งหมายถึงค่าครองชีพแล้วก็ผลกระทบทางพี่น้องประชาชนในเวลาครับ ทั้งหมด 2 วัน 12-13 แบ่งเป็นทั้งหมด 29 ชั่วโมงครับ 29 ชั่วโมงก็อย่างที่เราเห็นเมื่อสักครู่ครับ ก็เป็นสัดส่วนของประธานณรัฐสภาชั่วโมงกทม 10600กทมนะครับ 6 ชั่วโมงครับ สมาชิกสภา 4 ชั่วโมงครึ่งพรรคร่วมรัฐบาล 4 ชั่วโมงครึ่งแล้วก็พรรคร่วมฝ่ายค้าน 13 ชั่วโมง นี่ก็คือในส่วนของระยะเวลาทั้งหมด ก็อาจจะมีนะครับ ในเรื่องของการประท้วงบ้างประปรายครับ เพราะว่าการประชุมครั้งนี้ครับ สามารถให้ทางสมาชิกรัฐสภานั้นสามารถอธิบายได้ในส่วนของ 10 นโยบายเร่งด่วนแรกนะครับ เรามาดูเรื่องของนโยบายการปรับโครงสร้างหนี้ อันนี้เป็นเรื่องสำคัญครับ โดยเฉพาะถ้าเราดูในเรื่องของรายละเอียดทั้งหมดนี่ มันจะเป็นประเด็นเกี่ยวข้องกับหนี้บุคคล หนี้บุคคลหมายความว่าเป็นสินเชื่อบ้านรถนี่แหละระบบนอกระบบอันนี้เป็นประเด็นที่สำคัญสิ่งที่มันเปลี่ยนใหม่เลยครับ ตั้งแต่หนูเลยครับ เรื่องของการกระทำเนี่ยนะครับ ทั้งหมดของนโยบายรัฐบาลเกี่ยวกับการใช้หนี้นั้นจะไม่ขัดต่อวินัยทางการเงินและไม่ส่งผลต่อความเสี่ยงทางด้านการเงินครับ นโยบายที่ 2 จะเป็นเรื่องของทางด้าน SMEs ครับ SMEs นี่เป็นเรื่องของการปกป้องประโยชน์ถ้าเราทราบกันดีว่าวันนี้ครับ เรื่องของ SME ไม่ใช่เรื่องของร้านค้าที่อยู่เปิดหน้าร้านทั่วไปมีที่เกิดขึ้นทุกวันนี้เป็น SMEs บนแพลตฟอร์มออนไลน์เรื่องของร้านค้าขนาดร้านค้าปลีกค้าส่งขนาดใหญ่ที่เป็นคนลงทุนต่างชาติ วันนี้นะครับ ไม่ใช่คู่แข่งขันของ SMEs แล้วแต่เป็นเรื่องของSME จากภายนอกประเทศที่เข้ามาใช้แพลตฟอร์มการเข้ามาพื้นที่แล้วยังมีประเด็นเกี่ยวกับเรื่องของการปัญหาหนี้สินของ SMEs ก็ต้องหาวิธีการในการพักหนี้ การจัดทำ Matching Fund ต่อไปก็เรื่องของทางด้านการลดค่าใช้จ่ายทางด้านค่าพลังงาน คพลังงานเรื่องของค่าสาธารณูปโภคและซึ่งนโยบายที่ต่อเนื่องจะใช้รูปแบบใดจะใช้รูปแบบในเรื่องของการที่จะเอาเงินในกองทุนพลังงานมาอุดหนุนแบบเดิม หรือลดรายได้ของรัฐบาลจากเรื่องของภาษีสรรพสามิตหรือจะไปหาแนวทางการหาแนวทางพลังงานใหม่ ซึ่งก็จะเห็นได้ว่านในส่วนนี้นะครับ ก็มีการพูดถึงเรื่องก็จะไปพูดคุยเรื่องอะไรก็ตามที่อยู่ในพื้นที่ทับซ้อนระหว่างประเทศเพื่อนบ้าน รวมถึงค่าโดยสารนะครับ เดียวในรูปขนส่งโดยสารทั้งระบบ เดี๋ยวเราไปที่นโยบายที่ 10 เลยครับ เพราะเดี๋ยวจะเข้าสู่ที่ประชุมแล้วก็คือเรื่องของสวัสดิการครับ สวัสดิการสวัสดิภาพสังคมเป็นกลุ่มของกลุ่มได้โอกาสกลุ่มเปราะบางผู้ชราภาพนะครับ แล้วก็คนที่มีรายได้น้อย แล้วก็กลุ่มชาติติพันธ์ คุณไร้สัญชาติเหล่านี้ครับ จะเป็นรายละเอียดที่ท่านผู้ชมครับ เตรียมที่จะติดตามรับชมผ่านการประชุมครับ แล้วก็เดี๋ยวเราไปติดตามในห้องประชุมเลยครับ โดยละเอียดวาระการประชุมเป็นอย่างไร ไปติดตามได้ในเกาะติดรัฐสภา เกาะติดสภากันต่อได้เลยครับ รายการตอบติดตามรายการเกาะติดสภาค่ะ สวัสดีค่ะ คุณผู้ชมคะได้เวลาของรายการเกาะติดสภาแล้วนะคะ ติดตามการถ่ายทอดสดการประชุมร่วมกันของรัฐสภาครั้งที่ 2สมัยสามัญประจำปีครั้งที่ 1 เป็นพิเศษการนะคะ วันนี้อยู่กับดิฉันอัญชิษฐาบุญพ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ASR + Pe ห้องข่าวรัฐสภาแชนแนล ข่าวเช้า วันที่ 12 กันยายน 2567 เวลา 08:00-09:00 น.</dc:title>
  <dc:creator/>
  <cp:keywords/>
  <dcterms:created xsi:type="dcterms:W3CDTF">2024-09-12T02:36:36Z</dcterms:created>
  <dcterms:modified xsi:type="dcterms:W3CDTF">2024-09-12T02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กันยายน 2567 เวลา 08.00 น.</vt:lpwstr>
  </property>
  <property fmtid="{D5CDD505-2E9C-101B-9397-08002B2CF9AE}" pid="3" name="subtitle">
    <vt:lpwstr/>
  </property>
</Properties>
</file>